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23CEC" w14:textId="275B3B57" w:rsidR="000946D9" w:rsidRDefault="000946D9" w:rsidP="00585BE7">
      <w:pPr>
        <w:rPr>
          <w:i/>
          <w:iCs/>
        </w:rPr>
      </w:pPr>
      <w:proofErr w:type="gramStart"/>
      <w:r>
        <w:rPr>
          <w:i/>
          <w:iCs/>
        </w:rPr>
        <w:t>In order for</w:t>
      </w:r>
      <w:proofErr w:type="gramEnd"/>
      <w:r>
        <w:rPr>
          <w:i/>
          <w:iCs/>
        </w:rPr>
        <w:t xml:space="preserve"> your application to be considered, please provide the following information</w:t>
      </w:r>
      <w:r w:rsidR="00165B88">
        <w:rPr>
          <w:i/>
          <w:iCs/>
        </w:rPr>
        <w:t xml:space="preserve">. Please note everything marked with a </w:t>
      </w:r>
      <w:r w:rsidR="00165B88" w:rsidRPr="00165B88">
        <w:rPr>
          <w:color w:val="FF0000"/>
        </w:rPr>
        <w:t>*</w:t>
      </w:r>
      <w:r w:rsidR="00165B88">
        <w:rPr>
          <w:color w:val="FF0000"/>
        </w:rPr>
        <w:t xml:space="preserve"> </w:t>
      </w:r>
      <w:r w:rsidR="00165B88" w:rsidRPr="00165B88">
        <w:rPr>
          <w:i/>
          <w:iCs/>
          <w:color w:val="000000" w:themeColor="text1"/>
        </w:rPr>
        <w:t>is a required answer</w:t>
      </w:r>
      <w:r w:rsidR="00487572">
        <w:rPr>
          <w:i/>
          <w:iCs/>
        </w:rPr>
        <w:t>:</w:t>
      </w: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823"/>
        <w:gridCol w:w="5193"/>
      </w:tblGrid>
      <w:tr w:rsidR="00F61A30" w14:paraId="0B44BB68" w14:textId="77777777" w:rsidTr="00A66404">
        <w:trPr>
          <w:trHeight w:val="427"/>
        </w:trPr>
        <w:tc>
          <w:tcPr>
            <w:tcW w:w="3823" w:type="dxa"/>
            <w:vAlign w:val="center"/>
          </w:tcPr>
          <w:p w14:paraId="30110EDC" w14:textId="674B77B6" w:rsidR="00F61A30" w:rsidRDefault="00165B88" w:rsidP="00B30DDE">
            <w:r w:rsidRPr="00165B88">
              <w:rPr>
                <w:color w:val="FF0000"/>
              </w:rPr>
              <w:t xml:space="preserve">* </w:t>
            </w:r>
            <w:r w:rsidR="000946D9">
              <w:t>Name:</w:t>
            </w:r>
          </w:p>
        </w:tc>
        <w:sdt>
          <w:sdtPr>
            <w:id w:val="1685406877"/>
            <w:placeholder>
              <w:docPart w:val="DefaultPlaceholder_-1854013440"/>
            </w:placeholder>
            <w:showingPlcHdr/>
          </w:sdtPr>
          <w:sdtContent>
            <w:tc>
              <w:tcPr>
                <w:tcW w:w="5193" w:type="dxa"/>
                <w:vAlign w:val="center"/>
              </w:tcPr>
              <w:p w14:paraId="1973D1CF" w14:textId="31C21BC2" w:rsidR="00F61A30" w:rsidRDefault="004B7899" w:rsidP="00B30DDE">
                <w:r w:rsidRPr="005133C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66404" w14:paraId="480BEC38" w14:textId="77777777" w:rsidTr="00A66404">
        <w:trPr>
          <w:trHeight w:val="427"/>
        </w:trPr>
        <w:tc>
          <w:tcPr>
            <w:tcW w:w="3823" w:type="dxa"/>
            <w:vAlign w:val="center"/>
          </w:tcPr>
          <w:p w14:paraId="3AB8D409" w14:textId="6B7CAF96" w:rsidR="00A66404" w:rsidRDefault="00165B88" w:rsidP="00154F90">
            <w:r w:rsidRPr="00165B88">
              <w:rPr>
                <w:color w:val="FF0000"/>
              </w:rPr>
              <w:t xml:space="preserve">* </w:t>
            </w:r>
            <w:r w:rsidR="000946D9">
              <w:t>GirlGuiding NZ ID number:</w:t>
            </w:r>
          </w:p>
        </w:tc>
        <w:sdt>
          <w:sdtPr>
            <w:id w:val="1585804772"/>
            <w:placeholder>
              <w:docPart w:val="DefaultPlaceholder_-1854013440"/>
            </w:placeholder>
            <w:showingPlcHdr/>
          </w:sdtPr>
          <w:sdtContent>
            <w:tc>
              <w:tcPr>
                <w:tcW w:w="5193" w:type="dxa"/>
                <w:vAlign w:val="center"/>
              </w:tcPr>
              <w:p w14:paraId="5FAB41E6" w14:textId="03E295F4" w:rsidR="00A66404" w:rsidRDefault="00A66404" w:rsidP="00154F90">
                <w:r w:rsidRPr="005133C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B1259" w14:paraId="0665283E" w14:textId="77777777" w:rsidTr="00A66404">
        <w:trPr>
          <w:trHeight w:val="427"/>
        </w:trPr>
        <w:tc>
          <w:tcPr>
            <w:tcW w:w="3823" w:type="dxa"/>
            <w:vAlign w:val="center"/>
          </w:tcPr>
          <w:p w14:paraId="1857C27C" w14:textId="2968F798" w:rsidR="000B1259" w:rsidRDefault="00165B88" w:rsidP="00154F90">
            <w:r w:rsidRPr="00165B88">
              <w:rPr>
                <w:color w:val="FF0000"/>
              </w:rPr>
              <w:t xml:space="preserve">* </w:t>
            </w:r>
            <w:r w:rsidR="000946D9">
              <w:t>Date of Birth:</w:t>
            </w:r>
          </w:p>
        </w:tc>
        <w:sdt>
          <w:sdtPr>
            <w:id w:val="941337378"/>
            <w:placeholder>
              <w:docPart w:val="DefaultPlaceholder_-1854013440"/>
            </w:placeholder>
            <w:showingPlcHdr/>
          </w:sdtPr>
          <w:sdtContent>
            <w:tc>
              <w:tcPr>
                <w:tcW w:w="5193" w:type="dxa"/>
                <w:vAlign w:val="center"/>
              </w:tcPr>
              <w:p w14:paraId="40BF4FCC" w14:textId="4A49E6B0" w:rsidR="000B1259" w:rsidRDefault="000B1259" w:rsidP="00154F90">
                <w:r w:rsidRPr="005133C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038EC" w14:paraId="721174AD" w14:textId="77777777" w:rsidTr="00FB76C4">
        <w:trPr>
          <w:trHeight w:val="427"/>
        </w:trPr>
        <w:tc>
          <w:tcPr>
            <w:tcW w:w="3823" w:type="dxa"/>
            <w:vAlign w:val="center"/>
          </w:tcPr>
          <w:p w14:paraId="457510D2" w14:textId="3AEF3D7D" w:rsidR="007038EC" w:rsidRDefault="00165B88" w:rsidP="00EF006A">
            <w:r w:rsidRPr="00165B88">
              <w:rPr>
                <w:color w:val="FF0000"/>
              </w:rPr>
              <w:t xml:space="preserve">* </w:t>
            </w:r>
            <w:r w:rsidR="007038EC">
              <w:t>Phone Number:</w:t>
            </w:r>
          </w:p>
        </w:tc>
        <w:sdt>
          <w:sdtPr>
            <w:id w:val="1295870278"/>
            <w:placeholder>
              <w:docPart w:val="DefaultPlaceholder_-1854013440"/>
            </w:placeholder>
            <w:showingPlcHdr/>
          </w:sdtPr>
          <w:sdtContent>
            <w:tc>
              <w:tcPr>
                <w:tcW w:w="5193" w:type="dxa"/>
                <w:vAlign w:val="center"/>
              </w:tcPr>
              <w:p w14:paraId="371314CB" w14:textId="7D6419C1" w:rsidR="007038EC" w:rsidRDefault="007038EC" w:rsidP="00EF006A">
                <w:r w:rsidRPr="005133C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F006A" w14:paraId="50F68A55" w14:textId="77777777" w:rsidTr="007038EC">
        <w:trPr>
          <w:trHeight w:val="423"/>
        </w:trPr>
        <w:tc>
          <w:tcPr>
            <w:tcW w:w="3823" w:type="dxa"/>
            <w:vAlign w:val="center"/>
          </w:tcPr>
          <w:p w14:paraId="7D143E50" w14:textId="0716B1E4" w:rsidR="00EF006A" w:rsidRDefault="00165B88" w:rsidP="00EF006A">
            <w:r w:rsidRPr="00165B88">
              <w:rPr>
                <w:color w:val="FF0000"/>
              </w:rPr>
              <w:t xml:space="preserve">* </w:t>
            </w:r>
            <w:r w:rsidR="007038EC">
              <w:t>Email Address:</w:t>
            </w:r>
          </w:p>
        </w:tc>
        <w:sdt>
          <w:sdtPr>
            <w:id w:val="2024125177"/>
            <w:placeholder>
              <w:docPart w:val="DefaultPlaceholder_-1854013440"/>
            </w:placeholder>
            <w:showingPlcHdr/>
          </w:sdtPr>
          <w:sdtContent>
            <w:tc>
              <w:tcPr>
                <w:tcW w:w="5193" w:type="dxa"/>
                <w:vAlign w:val="center"/>
              </w:tcPr>
              <w:p w14:paraId="0F0514AB" w14:textId="2A1B7770" w:rsidR="00EF006A" w:rsidRDefault="00EF006A" w:rsidP="00EF006A">
                <w:r w:rsidRPr="005133C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038EC" w14:paraId="31C011F2" w14:textId="77777777" w:rsidTr="007038EC">
        <w:trPr>
          <w:trHeight w:val="423"/>
        </w:trPr>
        <w:tc>
          <w:tcPr>
            <w:tcW w:w="3823" w:type="dxa"/>
            <w:vAlign w:val="center"/>
          </w:tcPr>
          <w:p w14:paraId="508B174F" w14:textId="0CB32444" w:rsidR="007038EC" w:rsidRDefault="00165B88" w:rsidP="00EF006A">
            <w:r w:rsidRPr="00165B88">
              <w:rPr>
                <w:color w:val="FF0000"/>
              </w:rPr>
              <w:t xml:space="preserve">* </w:t>
            </w:r>
            <w:r w:rsidR="007038EC">
              <w:t>Physical Address:</w:t>
            </w:r>
          </w:p>
        </w:tc>
        <w:sdt>
          <w:sdtPr>
            <w:id w:val="1822610477"/>
            <w:placeholder>
              <w:docPart w:val="DefaultPlaceholder_-1854013440"/>
            </w:placeholder>
            <w:showingPlcHdr/>
          </w:sdtPr>
          <w:sdtContent>
            <w:tc>
              <w:tcPr>
                <w:tcW w:w="5193" w:type="dxa"/>
                <w:vAlign w:val="center"/>
              </w:tcPr>
              <w:p w14:paraId="030A0074" w14:textId="13C77290" w:rsidR="007038EC" w:rsidRDefault="007038EC" w:rsidP="00EF006A">
                <w:r w:rsidRPr="005133C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F4FA426" w14:textId="36CFD026" w:rsidR="00487572" w:rsidRDefault="00487572"/>
    <w:p w14:paraId="5D712336" w14:textId="5671D748" w:rsidR="00487572" w:rsidRPr="00901229" w:rsidRDefault="00901229">
      <w:pPr>
        <w:rPr>
          <w:i/>
          <w:iCs/>
        </w:rPr>
      </w:pPr>
      <w:r>
        <w:rPr>
          <w:i/>
          <w:iCs/>
        </w:rPr>
        <w:t>Please now answer a few questions:</w:t>
      </w: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823"/>
        <w:gridCol w:w="2596"/>
        <w:gridCol w:w="2597"/>
      </w:tblGrid>
      <w:tr w:rsidR="00901229" w14:paraId="5E27FE32" w14:textId="77777777" w:rsidTr="004D1B68">
        <w:trPr>
          <w:trHeight w:val="423"/>
        </w:trPr>
        <w:tc>
          <w:tcPr>
            <w:tcW w:w="3823" w:type="dxa"/>
            <w:vAlign w:val="center"/>
          </w:tcPr>
          <w:p w14:paraId="30661E38" w14:textId="4F82ED2A" w:rsidR="00901229" w:rsidRDefault="00165B88" w:rsidP="00EF006A">
            <w:r w:rsidRPr="00165B88">
              <w:rPr>
                <w:color w:val="FF0000"/>
              </w:rPr>
              <w:t xml:space="preserve">* </w:t>
            </w:r>
            <w:r w:rsidR="00901229">
              <w:t>Which group are you applying for?</w:t>
            </w:r>
          </w:p>
        </w:tc>
        <w:tc>
          <w:tcPr>
            <w:tcW w:w="2596" w:type="dxa"/>
            <w:vAlign w:val="center"/>
          </w:tcPr>
          <w:p w14:paraId="541D67EE" w14:textId="25734DC8" w:rsidR="00901229" w:rsidRDefault="00901229" w:rsidP="00EF006A">
            <w:r>
              <w:t xml:space="preserve">Guides </w:t>
            </w:r>
            <w:sdt>
              <w:sdtPr>
                <w:id w:val="1077176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597" w:type="dxa"/>
            <w:vAlign w:val="center"/>
          </w:tcPr>
          <w:p w14:paraId="58A21C64" w14:textId="05DAF26C" w:rsidR="00901229" w:rsidRDefault="00901229" w:rsidP="00EF006A">
            <w:r>
              <w:t xml:space="preserve">Rangers </w:t>
            </w:r>
            <w:sdt>
              <w:sdtPr>
                <w:id w:val="-621765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901229" w14:paraId="0E17BEE4" w14:textId="77777777" w:rsidTr="00991441">
        <w:trPr>
          <w:trHeight w:val="423"/>
        </w:trPr>
        <w:tc>
          <w:tcPr>
            <w:tcW w:w="3823" w:type="dxa"/>
            <w:vAlign w:val="center"/>
          </w:tcPr>
          <w:p w14:paraId="04F9DBCE" w14:textId="6CD14164" w:rsidR="00901229" w:rsidRDefault="00165B88" w:rsidP="00EF006A">
            <w:r w:rsidRPr="00165B88">
              <w:rPr>
                <w:color w:val="FF0000"/>
              </w:rPr>
              <w:t xml:space="preserve">* </w:t>
            </w:r>
            <w:r w:rsidR="00901229">
              <w:t>What do you enjoy most about being a Guide / Ranger?</w:t>
            </w:r>
          </w:p>
        </w:tc>
        <w:sdt>
          <w:sdtPr>
            <w:id w:val="-1720888897"/>
            <w:placeholder>
              <w:docPart w:val="DefaultPlaceholder_-1854013440"/>
            </w:placeholder>
            <w:showingPlcHdr/>
          </w:sdtPr>
          <w:sdtContent>
            <w:tc>
              <w:tcPr>
                <w:tcW w:w="5193" w:type="dxa"/>
                <w:gridSpan w:val="2"/>
                <w:vAlign w:val="center"/>
              </w:tcPr>
              <w:p w14:paraId="349D356F" w14:textId="2998304A" w:rsidR="00901229" w:rsidRDefault="00901229" w:rsidP="00EF006A">
                <w:r w:rsidRPr="005133C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01229" w14:paraId="6027365B" w14:textId="77777777" w:rsidTr="00991441">
        <w:trPr>
          <w:trHeight w:val="423"/>
        </w:trPr>
        <w:tc>
          <w:tcPr>
            <w:tcW w:w="3823" w:type="dxa"/>
            <w:vAlign w:val="center"/>
          </w:tcPr>
          <w:p w14:paraId="783E0E7F" w14:textId="32C69111" w:rsidR="00901229" w:rsidRDefault="00165B88" w:rsidP="00EF006A">
            <w:r w:rsidRPr="00165B88">
              <w:rPr>
                <w:color w:val="FF0000"/>
              </w:rPr>
              <w:t xml:space="preserve">* </w:t>
            </w:r>
            <w:r w:rsidR="00901229">
              <w:t>Describe a time you worked in a group and achieved something you are proud of. What happened?</w:t>
            </w:r>
          </w:p>
        </w:tc>
        <w:sdt>
          <w:sdtPr>
            <w:id w:val="-1116907242"/>
            <w:placeholder>
              <w:docPart w:val="DefaultPlaceholder_-1854013440"/>
            </w:placeholder>
            <w:showingPlcHdr/>
          </w:sdtPr>
          <w:sdtContent>
            <w:tc>
              <w:tcPr>
                <w:tcW w:w="5193" w:type="dxa"/>
                <w:gridSpan w:val="2"/>
                <w:vAlign w:val="center"/>
              </w:tcPr>
              <w:p w14:paraId="7FBF121F" w14:textId="7AC19AFD" w:rsidR="00901229" w:rsidRDefault="00901229" w:rsidP="00EF006A">
                <w:r w:rsidRPr="005133C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01229" w14:paraId="3EBD4F88" w14:textId="77777777" w:rsidTr="00991441">
        <w:trPr>
          <w:trHeight w:val="423"/>
        </w:trPr>
        <w:tc>
          <w:tcPr>
            <w:tcW w:w="3823" w:type="dxa"/>
            <w:vAlign w:val="center"/>
          </w:tcPr>
          <w:p w14:paraId="33BED020" w14:textId="06B7F6D8" w:rsidR="00901229" w:rsidRDefault="00165B88" w:rsidP="00EF006A">
            <w:r w:rsidRPr="00165B88">
              <w:rPr>
                <w:color w:val="FF0000"/>
              </w:rPr>
              <w:t xml:space="preserve">* </w:t>
            </w:r>
            <w:r w:rsidR="00901229">
              <w:t>Why do you think you will be a good choice for the Girl Advisory Group at Jamboree 2021?</w:t>
            </w:r>
          </w:p>
        </w:tc>
        <w:sdt>
          <w:sdtPr>
            <w:id w:val="1599904503"/>
            <w:placeholder>
              <w:docPart w:val="DefaultPlaceholder_-1854013440"/>
            </w:placeholder>
            <w:showingPlcHdr/>
          </w:sdtPr>
          <w:sdtContent>
            <w:tc>
              <w:tcPr>
                <w:tcW w:w="5193" w:type="dxa"/>
                <w:gridSpan w:val="2"/>
                <w:vAlign w:val="center"/>
              </w:tcPr>
              <w:p w14:paraId="3A43310B" w14:textId="2D2A0A66" w:rsidR="00901229" w:rsidRDefault="00901229" w:rsidP="00EF006A">
                <w:r w:rsidRPr="005133C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01229" w14:paraId="657722F5" w14:textId="77777777" w:rsidTr="00991441">
        <w:trPr>
          <w:trHeight w:val="423"/>
        </w:trPr>
        <w:tc>
          <w:tcPr>
            <w:tcW w:w="3823" w:type="dxa"/>
            <w:vAlign w:val="center"/>
          </w:tcPr>
          <w:p w14:paraId="748D5FA8" w14:textId="33B7C8BA" w:rsidR="00901229" w:rsidRDefault="00901229" w:rsidP="00EF006A">
            <w:r>
              <w:t>What else would you like us to know about you?</w:t>
            </w:r>
          </w:p>
        </w:tc>
        <w:sdt>
          <w:sdtPr>
            <w:id w:val="101306726"/>
            <w:placeholder>
              <w:docPart w:val="DefaultPlaceholder_-1854013440"/>
            </w:placeholder>
            <w:showingPlcHdr/>
          </w:sdtPr>
          <w:sdtContent>
            <w:bookmarkStart w:id="0" w:name="_GoBack" w:displacedByCustomXml="prev"/>
            <w:tc>
              <w:tcPr>
                <w:tcW w:w="5193" w:type="dxa"/>
                <w:gridSpan w:val="2"/>
                <w:vAlign w:val="center"/>
              </w:tcPr>
              <w:p w14:paraId="6E9BAE35" w14:textId="54054D42" w:rsidR="00901229" w:rsidRDefault="00901229" w:rsidP="00EF006A">
                <w:r w:rsidRPr="005133CB">
                  <w:rPr>
                    <w:rStyle w:val="PlaceholderText"/>
                  </w:rPr>
                  <w:t>Click or tap here to enter text.</w:t>
                </w:r>
              </w:p>
            </w:tc>
            <w:bookmarkEnd w:id="0" w:displacedByCustomXml="next"/>
          </w:sdtContent>
        </w:sdt>
      </w:tr>
    </w:tbl>
    <w:p w14:paraId="24BD24A7" w14:textId="1F6309B8" w:rsidR="003C1727" w:rsidRDefault="003C1727" w:rsidP="00585BE7"/>
    <w:p w14:paraId="3578A9E4" w14:textId="7D203EA5" w:rsidR="006D7F0E" w:rsidRDefault="00985B47" w:rsidP="00585BE7">
      <w:pPr>
        <w:rPr>
          <w:i/>
          <w:iCs/>
        </w:rPr>
      </w:pPr>
      <w:r>
        <w:rPr>
          <w:i/>
          <w:iCs/>
        </w:rPr>
        <w:t>Parental Consent</w:t>
      </w:r>
      <w:r w:rsidR="006D7F0E">
        <w:rPr>
          <w:i/>
          <w:iCs/>
        </w:rPr>
        <w:t>:</w:t>
      </w:r>
    </w:p>
    <w:p w14:paraId="2C52214D" w14:textId="5EB8740B" w:rsidR="006D7F0E" w:rsidRDefault="00985B47" w:rsidP="00585BE7">
      <w:r>
        <w:t>As the applicant’s parent/caregiver, I understand what she is applying for and will do my best to support her</w:t>
      </w:r>
      <w:r w:rsidR="00AF4D4E">
        <w:t>.</w:t>
      </w:r>
    </w:p>
    <w:p w14:paraId="00CEE344" w14:textId="7BC07A57" w:rsidR="00FA7AC3" w:rsidRDefault="00FA7AC3" w:rsidP="00FA7AC3">
      <w:r>
        <w:t xml:space="preserve">Name: </w:t>
      </w:r>
      <w:sdt>
        <w:sdtPr>
          <w:id w:val="89821683"/>
          <w:placeholder>
            <w:docPart w:val="DefaultPlaceholder_-1854013440"/>
          </w:placeholder>
          <w:showingPlcHdr/>
        </w:sdtPr>
        <w:sdtContent>
          <w:r w:rsidRPr="005133CB">
            <w:rPr>
              <w:rStyle w:val="PlaceholderText"/>
            </w:rPr>
            <w:t>Click or tap here to enter text.</w:t>
          </w:r>
        </w:sdtContent>
      </w:sdt>
      <w:r>
        <w:t xml:space="preserve"> </w:t>
      </w:r>
      <w:r>
        <w:tab/>
      </w:r>
      <w:r>
        <w:tab/>
      </w:r>
      <w:r>
        <w:tab/>
      </w:r>
      <w:r>
        <w:tab/>
        <w:t>Date:</w:t>
      </w:r>
      <w:r w:rsidR="00232CFD">
        <w:t xml:space="preserve"> </w:t>
      </w:r>
      <w:sdt>
        <w:sdtPr>
          <w:id w:val="523134215"/>
          <w:placeholder>
            <w:docPart w:val="DefaultPlaceholder_-1854013440"/>
          </w:placeholder>
          <w:showingPlcHdr/>
        </w:sdtPr>
        <w:sdtContent>
          <w:r w:rsidRPr="005133CB">
            <w:rPr>
              <w:rStyle w:val="PlaceholderText"/>
            </w:rPr>
            <w:t>Click or tap here to enter text.</w:t>
          </w:r>
        </w:sdtContent>
      </w:sdt>
    </w:p>
    <w:p w14:paraId="2E48CB3A" w14:textId="5CC20279" w:rsidR="00971A8F" w:rsidRDefault="00971A8F" w:rsidP="00FA7AC3">
      <w:pPr>
        <w:rPr>
          <w:b/>
          <w:bCs/>
        </w:rPr>
      </w:pPr>
    </w:p>
    <w:p w14:paraId="41F1E421" w14:textId="13A739DC" w:rsidR="00AF4D4E" w:rsidRDefault="00AF4D4E" w:rsidP="00AF4D4E">
      <w:pPr>
        <w:rPr>
          <w:i/>
          <w:iCs/>
        </w:rPr>
      </w:pPr>
      <w:r>
        <w:rPr>
          <w:i/>
          <w:iCs/>
        </w:rPr>
        <w:t>Applicant Declaration</w:t>
      </w:r>
      <w:r>
        <w:rPr>
          <w:i/>
          <w:iCs/>
        </w:rPr>
        <w:t>:</w:t>
      </w:r>
    </w:p>
    <w:p w14:paraId="77C99449" w14:textId="76A87A39" w:rsidR="00AF4D4E" w:rsidRDefault="00AF4D4E" w:rsidP="00AF4D4E">
      <w:r>
        <w:t xml:space="preserve">I believe the information I have provided is true. I understand what would be expected of me and I will do everything I can to participate and </w:t>
      </w:r>
      <w:r w:rsidR="00377E06">
        <w:t>contribute as fully as possible.</w:t>
      </w:r>
    </w:p>
    <w:p w14:paraId="0B4AAD9B" w14:textId="77777777" w:rsidR="00AF4D4E" w:rsidRDefault="00AF4D4E" w:rsidP="00AF4D4E">
      <w:r>
        <w:t xml:space="preserve">Name: </w:t>
      </w:r>
      <w:sdt>
        <w:sdtPr>
          <w:id w:val="982895314"/>
          <w:placeholder>
            <w:docPart w:val="62B1612DE063427E9507D5B09758218D"/>
          </w:placeholder>
          <w:showingPlcHdr/>
        </w:sdtPr>
        <w:sdtContent>
          <w:r w:rsidRPr="005133CB">
            <w:rPr>
              <w:rStyle w:val="PlaceholderText"/>
            </w:rPr>
            <w:t>Click or tap here to enter text.</w:t>
          </w:r>
        </w:sdtContent>
      </w:sdt>
      <w:r>
        <w:t xml:space="preserve"> </w:t>
      </w:r>
      <w:r>
        <w:tab/>
      </w:r>
      <w:r>
        <w:tab/>
      </w:r>
      <w:r>
        <w:tab/>
      </w:r>
      <w:r>
        <w:tab/>
        <w:t xml:space="preserve">Date: </w:t>
      </w:r>
      <w:sdt>
        <w:sdtPr>
          <w:id w:val="1150786430"/>
          <w:placeholder>
            <w:docPart w:val="62B1612DE063427E9507D5B09758218D"/>
          </w:placeholder>
          <w:showingPlcHdr/>
        </w:sdtPr>
        <w:sdtContent>
          <w:r w:rsidRPr="005133CB">
            <w:rPr>
              <w:rStyle w:val="PlaceholderText"/>
            </w:rPr>
            <w:t>Click or tap here to enter text.</w:t>
          </w:r>
        </w:sdtContent>
      </w:sdt>
    </w:p>
    <w:p w14:paraId="19E5BB32" w14:textId="77777777" w:rsidR="00AF4D4E" w:rsidRPr="00971A8F" w:rsidRDefault="00AF4D4E" w:rsidP="00FA7AC3">
      <w:pPr>
        <w:rPr>
          <w:b/>
          <w:bCs/>
        </w:rPr>
      </w:pPr>
    </w:p>
    <w:sectPr w:rsidR="00AF4D4E" w:rsidRPr="00971A8F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039E5F" w14:textId="77777777" w:rsidR="0040109D" w:rsidRDefault="0040109D" w:rsidP="0042494F">
      <w:pPr>
        <w:spacing w:after="0" w:line="240" w:lineRule="auto"/>
      </w:pPr>
      <w:r>
        <w:separator/>
      </w:r>
    </w:p>
  </w:endnote>
  <w:endnote w:type="continuationSeparator" w:id="0">
    <w:p w14:paraId="7EA17229" w14:textId="77777777" w:rsidR="0040109D" w:rsidRDefault="0040109D" w:rsidP="00424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ABA9A6" w14:textId="373D63EF" w:rsidR="0042494F" w:rsidRDefault="0042494F">
    <w:pPr>
      <w:pStyle w:val="Footer"/>
      <w:pBdr>
        <w:top w:val="single" w:sz="4" w:space="1" w:color="D9D9D9" w:themeColor="background1" w:themeShade="D9"/>
      </w:pBdr>
      <w:jc w:val="right"/>
    </w:pPr>
  </w:p>
  <w:p w14:paraId="16981255" w14:textId="77777777" w:rsidR="0042494F" w:rsidRDefault="004249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9FCABF" w14:textId="77777777" w:rsidR="0040109D" w:rsidRDefault="0040109D" w:rsidP="0042494F">
      <w:pPr>
        <w:spacing w:after="0" w:line="240" w:lineRule="auto"/>
      </w:pPr>
      <w:r>
        <w:separator/>
      </w:r>
    </w:p>
  </w:footnote>
  <w:footnote w:type="continuationSeparator" w:id="0">
    <w:p w14:paraId="466A5A2A" w14:textId="77777777" w:rsidR="0040109D" w:rsidRDefault="0040109D" w:rsidP="004249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73" w:type="dxa"/>
      <w:tblLook w:val="01E0" w:firstRow="1" w:lastRow="1" w:firstColumn="1" w:lastColumn="1" w:noHBand="0" w:noVBand="0"/>
    </w:tblPr>
    <w:tblGrid>
      <w:gridCol w:w="6818"/>
      <w:gridCol w:w="3355"/>
    </w:tblGrid>
    <w:tr w:rsidR="0042494F" w14:paraId="07AC0B2D" w14:textId="77777777" w:rsidTr="00703E27">
      <w:trPr>
        <w:trHeight w:val="1135"/>
      </w:trPr>
      <w:tc>
        <w:tcPr>
          <w:tcW w:w="6818" w:type="dxa"/>
          <w:shd w:val="clear" w:color="auto" w:fill="auto"/>
          <w:vAlign w:val="center"/>
        </w:tcPr>
        <w:p w14:paraId="179E0F50" w14:textId="77777777" w:rsidR="0042494F" w:rsidRDefault="00323052" w:rsidP="0042494F">
          <w:pPr>
            <w:pStyle w:val="Header"/>
            <w:rPr>
              <w:b/>
              <w:sz w:val="36"/>
              <w:szCs w:val="36"/>
            </w:rPr>
          </w:pPr>
          <w:bookmarkStart w:id="1" w:name="_Hlk17719279"/>
          <w:r>
            <w:rPr>
              <w:b/>
              <w:sz w:val="36"/>
              <w:szCs w:val="36"/>
            </w:rPr>
            <w:t>Jamboree 2021</w:t>
          </w:r>
          <w:r w:rsidR="00AA51F9">
            <w:rPr>
              <w:b/>
              <w:sz w:val="36"/>
              <w:szCs w:val="36"/>
            </w:rPr>
            <w:t xml:space="preserve"> – Girl Advisory Group</w:t>
          </w:r>
        </w:p>
        <w:p w14:paraId="20559784" w14:textId="05D79C06" w:rsidR="00AA51F9" w:rsidRPr="0062389A" w:rsidRDefault="00AA51F9" w:rsidP="0042494F">
          <w:pPr>
            <w:pStyle w:val="Header"/>
            <w:rPr>
              <w:rFonts w:cs="Arial"/>
              <w:sz w:val="36"/>
              <w:szCs w:val="36"/>
            </w:rPr>
          </w:pPr>
          <w:r>
            <w:rPr>
              <w:rFonts w:cs="Arial"/>
              <w:sz w:val="36"/>
              <w:szCs w:val="36"/>
            </w:rPr>
            <w:t xml:space="preserve">Application </w:t>
          </w:r>
        </w:p>
      </w:tc>
      <w:tc>
        <w:tcPr>
          <w:tcW w:w="3355" w:type="dxa"/>
          <w:shd w:val="clear" w:color="auto" w:fill="auto"/>
        </w:tcPr>
        <w:p w14:paraId="0EA2693D" w14:textId="77777777" w:rsidR="0042494F" w:rsidRDefault="0042494F" w:rsidP="0042494F">
          <w:pPr>
            <w:pStyle w:val="Header"/>
            <w:tabs>
              <w:tab w:val="clear" w:pos="9026"/>
              <w:tab w:val="right" w:pos="9020"/>
            </w:tabs>
            <w:jc w:val="right"/>
          </w:pPr>
          <w:r>
            <w:rPr>
              <w:noProof/>
              <w:lang w:eastAsia="en-NZ"/>
            </w:rPr>
            <w:drawing>
              <wp:inline distT="0" distB="0" distL="0" distR="0" wp14:anchorId="020EA498" wp14:editId="06CD1358">
                <wp:extent cx="1055370" cy="852805"/>
                <wp:effectExtent l="0" t="0" r="0" b="4445"/>
                <wp:docPr id="2" name="Picture 2" descr="_thumb_GG_mark_black_ve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_thumb_GG_mark_black_ver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5370" cy="852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6E3571CC" w14:textId="77777777" w:rsidR="0042494F" w:rsidRDefault="004249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79E3"/>
    <w:multiLevelType w:val="hybridMultilevel"/>
    <w:tmpl w:val="66BCA574"/>
    <w:lvl w:ilvl="0" w:tplc="25DE41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75A33"/>
    <w:multiLevelType w:val="hybridMultilevel"/>
    <w:tmpl w:val="5E184636"/>
    <w:lvl w:ilvl="0" w:tplc="8EEED7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B0F08"/>
    <w:multiLevelType w:val="hybridMultilevel"/>
    <w:tmpl w:val="B24E041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14885"/>
    <w:multiLevelType w:val="hybridMultilevel"/>
    <w:tmpl w:val="BF14D1F2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D606CF"/>
    <w:multiLevelType w:val="hybridMultilevel"/>
    <w:tmpl w:val="B0B00640"/>
    <w:lvl w:ilvl="0" w:tplc="8EEED7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6A3A7E"/>
    <w:multiLevelType w:val="hybridMultilevel"/>
    <w:tmpl w:val="5BAA26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6C6EA1"/>
    <w:multiLevelType w:val="hybridMultilevel"/>
    <w:tmpl w:val="C9E261B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57103A"/>
    <w:multiLevelType w:val="hybridMultilevel"/>
    <w:tmpl w:val="E79AB4BC"/>
    <w:lvl w:ilvl="0" w:tplc="08D075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27321"/>
    <w:multiLevelType w:val="hybridMultilevel"/>
    <w:tmpl w:val="14DC893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FA1390"/>
    <w:multiLevelType w:val="hybridMultilevel"/>
    <w:tmpl w:val="79F643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55613"/>
    <w:multiLevelType w:val="multilevel"/>
    <w:tmpl w:val="DE863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936605"/>
    <w:multiLevelType w:val="hybridMultilevel"/>
    <w:tmpl w:val="2EEEA760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CE24BED"/>
    <w:multiLevelType w:val="hybridMultilevel"/>
    <w:tmpl w:val="20FAA2B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77F87"/>
    <w:multiLevelType w:val="hybridMultilevel"/>
    <w:tmpl w:val="75E0826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3A93CD9"/>
    <w:multiLevelType w:val="hybridMultilevel"/>
    <w:tmpl w:val="142C2A54"/>
    <w:lvl w:ilvl="0" w:tplc="8EEED7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C6F6D"/>
    <w:multiLevelType w:val="multilevel"/>
    <w:tmpl w:val="E084B1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3DD1C1F"/>
    <w:multiLevelType w:val="hybridMultilevel"/>
    <w:tmpl w:val="0CB4D8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1D15D1"/>
    <w:multiLevelType w:val="hybridMultilevel"/>
    <w:tmpl w:val="F0DA5A3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D36B27"/>
    <w:multiLevelType w:val="multilevel"/>
    <w:tmpl w:val="262A8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0683F0F"/>
    <w:multiLevelType w:val="hybridMultilevel"/>
    <w:tmpl w:val="A7B0791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8D5A82"/>
    <w:multiLevelType w:val="hybridMultilevel"/>
    <w:tmpl w:val="EC7E55AA"/>
    <w:lvl w:ilvl="0" w:tplc="8EEED7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4B05E2"/>
    <w:multiLevelType w:val="hybridMultilevel"/>
    <w:tmpl w:val="0A80409A"/>
    <w:lvl w:ilvl="0" w:tplc="8EEED7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D6515"/>
    <w:multiLevelType w:val="hybridMultilevel"/>
    <w:tmpl w:val="51FA66C0"/>
    <w:lvl w:ilvl="0" w:tplc="25DE41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FD3930"/>
    <w:multiLevelType w:val="hybridMultilevel"/>
    <w:tmpl w:val="4E28E9F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FC706B3"/>
    <w:multiLevelType w:val="hybridMultilevel"/>
    <w:tmpl w:val="158AB48E"/>
    <w:lvl w:ilvl="0" w:tplc="8EEED702">
      <w:start w:val="2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DF161F"/>
    <w:multiLevelType w:val="hybridMultilevel"/>
    <w:tmpl w:val="92B4AD58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101D78"/>
    <w:multiLevelType w:val="hybridMultilevel"/>
    <w:tmpl w:val="7A8E411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B81483"/>
    <w:multiLevelType w:val="hybridMultilevel"/>
    <w:tmpl w:val="345AAC3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A90C79"/>
    <w:multiLevelType w:val="hybridMultilevel"/>
    <w:tmpl w:val="83B8CDD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70D3D"/>
    <w:multiLevelType w:val="hybridMultilevel"/>
    <w:tmpl w:val="FDAC51C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46E48"/>
    <w:multiLevelType w:val="hybridMultilevel"/>
    <w:tmpl w:val="A62EC52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A053195"/>
    <w:multiLevelType w:val="hybridMultilevel"/>
    <w:tmpl w:val="C74A006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A262151"/>
    <w:multiLevelType w:val="hybridMultilevel"/>
    <w:tmpl w:val="8B52628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CC95B5F"/>
    <w:multiLevelType w:val="multilevel"/>
    <w:tmpl w:val="219A77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407A38"/>
    <w:multiLevelType w:val="hybridMultilevel"/>
    <w:tmpl w:val="A9B4DCF4"/>
    <w:lvl w:ilvl="0" w:tplc="46E636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1861B8"/>
    <w:multiLevelType w:val="multilevel"/>
    <w:tmpl w:val="41FE0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E272D5C"/>
    <w:multiLevelType w:val="hybridMultilevel"/>
    <w:tmpl w:val="E8A82A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5632B6"/>
    <w:multiLevelType w:val="hybridMultilevel"/>
    <w:tmpl w:val="8BDA912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BE22AD"/>
    <w:multiLevelType w:val="hybridMultilevel"/>
    <w:tmpl w:val="EA72A714"/>
    <w:lvl w:ilvl="0" w:tplc="8EEED702">
      <w:start w:val="2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D35B3F"/>
    <w:multiLevelType w:val="hybridMultilevel"/>
    <w:tmpl w:val="75720F78"/>
    <w:lvl w:ilvl="0" w:tplc="8EEED7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070871"/>
    <w:multiLevelType w:val="hybridMultilevel"/>
    <w:tmpl w:val="F0DA5A3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2"/>
  </w:num>
  <w:num w:numId="3">
    <w:abstractNumId w:val="31"/>
  </w:num>
  <w:num w:numId="4">
    <w:abstractNumId w:val="30"/>
  </w:num>
  <w:num w:numId="5">
    <w:abstractNumId w:val="23"/>
  </w:num>
  <w:num w:numId="6">
    <w:abstractNumId w:val="8"/>
  </w:num>
  <w:num w:numId="7">
    <w:abstractNumId w:val="27"/>
  </w:num>
  <w:num w:numId="8">
    <w:abstractNumId w:val="13"/>
  </w:num>
  <w:num w:numId="9">
    <w:abstractNumId w:val="25"/>
  </w:num>
  <w:num w:numId="10">
    <w:abstractNumId w:val="0"/>
  </w:num>
  <w:num w:numId="11">
    <w:abstractNumId w:val="36"/>
  </w:num>
  <w:num w:numId="12">
    <w:abstractNumId w:val="26"/>
  </w:num>
  <w:num w:numId="13">
    <w:abstractNumId w:val="40"/>
  </w:num>
  <w:num w:numId="14">
    <w:abstractNumId w:val="7"/>
  </w:num>
  <w:num w:numId="15">
    <w:abstractNumId w:val="29"/>
  </w:num>
  <w:num w:numId="16">
    <w:abstractNumId w:val="28"/>
  </w:num>
  <w:num w:numId="17">
    <w:abstractNumId w:val="15"/>
  </w:num>
  <w:num w:numId="18">
    <w:abstractNumId w:val="33"/>
  </w:num>
  <w:num w:numId="19">
    <w:abstractNumId w:val="35"/>
  </w:num>
  <w:num w:numId="20">
    <w:abstractNumId w:val="10"/>
  </w:num>
  <w:num w:numId="21">
    <w:abstractNumId w:val="18"/>
  </w:num>
  <w:num w:numId="22">
    <w:abstractNumId w:val="12"/>
  </w:num>
  <w:num w:numId="23">
    <w:abstractNumId w:val="22"/>
  </w:num>
  <w:num w:numId="24">
    <w:abstractNumId w:val="3"/>
  </w:num>
  <w:num w:numId="25">
    <w:abstractNumId w:val="11"/>
  </w:num>
  <w:num w:numId="26">
    <w:abstractNumId w:val="16"/>
  </w:num>
  <w:num w:numId="27">
    <w:abstractNumId w:val="5"/>
  </w:num>
  <w:num w:numId="28">
    <w:abstractNumId w:val="21"/>
  </w:num>
  <w:num w:numId="29">
    <w:abstractNumId w:val="19"/>
  </w:num>
  <w:num w:numId="30">
    <w:abstractNumId w:val="2"/>
  </w:num>
  <w:num w:numId="31">
    <w:abstractNumId w:val="20"/>
  </w:num>
  <w:num w:numId="32">
    <w:abstractNumId w:val="24"/>
  </w:num>
  <w:num w:numId="33">
    <w:abstractNumId w:val="6"/>
  </w:num>
  <w:num w:numId="34">
    <w:abstractNumId w:val="37"/>
  </w:num>
  <w:num w:numId="35">
    <w:abstractNumId w:val="14"/>
  </w:num>
  <w:num w:numId="36">
    <w:abstractNumId w:val="38"/>
  </w:num>
  <w:num w:numId="37">
    <w:abstractNumId w:val="9"/>
  </w:num>
  <w:num w:numId="38">
    <w:abstractNumId w:val="39"/>
  </w:num>
  <w:num w:numId="39">
    <w:abstractNumId w:val="1"/>
  </w:num>
  <w:num w:numId="40">
    <w:abstractNumId w:val="4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+WWfXau3HRRYGSEMJ1pMvJYYl6lEPmNYM57yeGPga7bb9bp28frfWqZa3PsE+vvZ2uB6ToTpJWDNEGH9hJHgqQ==" w:salt="iej0t5ab76rbiMjl3ZwR9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yNTI3MbEwMTI1NTNQ0lEKTi0uzszPAykwNKgFAMU0YXotAAAA"/>
  </w:docVars>
  <w:rsids>
    <w:rsidRoot w:val="0042494F"/>
    <w:rsid w:val="00004978"/>
    <w:rsid w:val="00012F14"/>
    <w:rsid w:val="00016692"/>
    <w:rsid w:val="000446A1"/>
    <w:rsid w:val="00060001"/>
    <w:rsid w:val="0007141D"/>
    <w:rsid w:val="00084BE5"/>
    <w:rsid w:val="000946D9"/>
    <w:rsid w:val="000B1259"/>
    <w:rsid w:val="000D1035"/>
    <w:rsid w:val="000E3DEC"/>
    <w:rsid w:val="000F1224"/>
    <w:rsid w:val="000F6712"/>
    <w:rsid w:val="00107F55"/>
    <w:rsid w:val="00154F90"/>
    <w:rsid w:val="00165B88"/>
    <w:rsid w:val="001679FF"/>
    <w:rsid w:val="00192A28"/>
    <w:rsid w:val="001A26B8"/>
    <w:rsid w:val="001A2705"/>
    <w:rsid w:val="001A6A0B"/>
    <w:rsid w:val="001D67FC"/>
    <w:rsid w:val="001F046F"/>
    <w:rsid w:val="00232CFD"/>
    <w:rsid w:val="00250F0E"/>
    <w:rsid w:val="002858AA"/>
    <w:rsid w:val="002D6E66"/>
    <w:rsid w:val="003213EA"/>
    <w:rsid w:val="00323052"/>
    <w:rsid w:val="00335FF7"/>
    <w:rsid w:val="00340328"/>
    <w:rsid w:val="00344BC7"/>
    <w:rsid w:val="00377E06"/>
    <w:rsid w:val="003C1727"/>
    <w:rsid w:val="0040109D"/>
    <w:rsid w:val="0042494F"/>
    <w:rsid w:val="004566D9"/>
    <w:rsid w:val="004636A7"/>
    <w:rsid w:val="00487572"/>
    <w:rsid w:val="00493D5C"/>
    <w:rsid w:val="004A32CB"/>
    <w:rsid w:val="004B7899"/>
    <w:rsid w:val="004C4E27"/>
    <w:rsid w:val="004E43F8"/>
    <w:rsid w:val="005262E5"/>
    <w:rsid w:val="00573D50"/>
    <w:rsid w:val="0058321A"/>
    <w:rsid w:val="00585BE7"/>
    <w:rsid w:val="00590FF0"/>
    <w:rsid w:val="005A11F3"/>
    <w:rsid w:val="0060161D"/>
    <w:rsid w:val="006049A5"/>
    <w:rsid w:val="00610E35"/>
    <w:rsid w:val="00641691"/>
    <w:rsid w:val="00652EE6"/>
    <w:rsid w:val="006559A2"/>
    <w:rsid w:val="006C1BA3"/>
    <w:rsid w:val="006D7F0E"/>
    <w:rsid w:val="006F2F7A"/>
    <w:rsid w:val="006F5AF1"/>
    <w:rsid w:val="007038EC"/>
    <w:rsid w:val="00710A7A"/>
    <w:rsid w:val="00712638"/>
    <w:rsid w:val="00734B06"/>
    <w:rsid w:val="00734B82"/>
    <w:rsid w:val="007468D9"/>
    <w:rsid w:val="00750446"/>
    <w:rsid w:val="007D1931"/>
    <w:rsid w:val="007E22DC"/>
    <w:rsid w:val="007E3229"/>
    <w:rsid w:val="007E6A59"/>
    <w:rsid w:val="00814C3F"/>
    <w:rsid w:val="00841474"/>
    <w:rsid w:val="0087477F"/>
    <w:rsid w:val="00901229"/>
    <w:rsid w:val="00913AE0"/>
    <w:rsid w:val="009204F2"/>
    <w:rsid w:val="00971A8F"/>
    <w:rsid w:val="009851DA"/>
    <w:rsid w:val="00985B47"/>
    <w:rsid w:val="00986F6B"/>
    <w:rsid w:val="009A15D2"/>
    <w:rsid w:val="009A48EB"/>
    <w:rsid w:val="009B7DA3"/>
    <w:rsid w:val="009D5EFF"/>
    <w:rsid w:val="009F3339"/>
    <w:rsid w:val="00A103C9"/>
    <w:rsid w:val="00A116B1"/>
    <w:rsid w:val="00A20933"/>
    <w:rsid w:val="00A66404"/>
    <w:rsid w:val="00A71D3C"/>
    <w:rsid w:val="00A74E72"/>
    <w:rsid w:val="00A85A00"/>
    <w:rsid w:val="00A9446C"/>
    <w:rsid w:val="00AA51F9"/>
    <w:rsid w:val="00AB0248"/>
    <w:rsid w:val="00AC0B76"/>
    <w:rsid w:val="00AC77BD"/>
    <w:rsid w:val="00AF4D4E"/>
    <w:rsid w:val="00B178A3"/>
    <w:rsid w:val="00B30DDE"/>
    <w:rsid w:val="00B93D27"/>
    <w:rsid w:val="00B959FD"/>
    <w:rsid w:val="00BD345C"/>
    <w:rsid w:val="00BF1C82"/>
    <w:rsid w:val="00BF6212"/>
    <w:rsid w:val="00C36504"/>
    <w:rsid w:val="00C518B6"/>
    <w:rsid w:val="00C84E70"/>
    <w:rsid w:val="00C86926"/>
    <w:rsid w:val="00CA0A37"/>
    <w:rsid w:val="00CB270C"/>
    <w:rsid w:val="00CB5E2C"/>
    <w:rsid w:val="00CE0B6F"/>
    <w:rsid w:val="00D13D39"/>
    <w:rsid w:val="00D60E7F"/>
    <w:rsid w:val="00D6294A"/>
    <w:rsid w:val="00D70FD4"/>
    <w:rsid w:val="00DB4F22"/>
    <w:rsid w:val="00DB7633"/>
    <w:rsid w:val="00E23CBC"/>
    <w:rsid w:val="00E66ADD"/>
    <w:rsid w:val="00EC713A"/>
    <w:rsid w:val="00EF006A"/>
    <w:rsid w:val="00F00458"/>
    <w:rsid w:val="00F61A30"/>
    <w:rsid w:val="00F80CF4"/>
    <w:rsid w:val="00F93C41"/>
    <w:rsid w:val="00FA6759"/>
    <w:rsid w:val="00FA7AC3"/>
    <w:rsid w:val="00FB11F0"/>
    <w:rsid w:val="00FB7EEA"/>
    <w:rsid w:val="00FC0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D1DF5"/>
  <w15:chartTrackingRefBased/>
  <w15:docId w15:val="{342CBBFD-59BF-451B-951D-770646626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494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4249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4249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4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94F"/>
  </w:style>
  <w:style w:type="paragraph" w:styleId="Footer">
    <w:name w:val="footer"/>
    <w:basedOn w:val="Normal"/>
    <w:link w:val="FooterChar"/>
    <w:uiPriority w:val="99"/>
    <w:unhideWhenUsed/>
    <w:rsid w:val="00424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94F"/>
  </w:style>
  <w:style w:type="paragraph" w:styleId="BalloonText">
    <w:name w:val="Balloon Text"/>
    <w:basedOn w:val="Normal"/>
    <w:link w:val="BalloonTextChar"/>
    <w:uiPriority w:val="99"/>
    <w:semiHidden/>
    <w:unhideWhenUsed/>
    <w:rsid w:val="004249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94F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B78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6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0D8BE-42AC-4E8B-9C00-113955F894BE}"/>
      </w:docPartPr>
      <w:docPartBody>
        <w:p w:rsidR="00000000" w:rsidRDefault="00D82A87">
          <w:r w:rsidRPr="005133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B1612DE063427E9507D5B097582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41199-5DF4-4680-800F-81A51DC84B39}"/>
      </w:docPartPr>
      <w:docPartBody>
        <w:p w:rsidR="00000000" w:rsidRDefault="00D82A87" w:rsidP="00D82A87">
          <w:pPr>
            <w:pStyle w:val="62B1612DE063427E9507D5B09758218D"/>
          </w:pPr>
          <w:r w:rsidRPr="005133C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2A87"/>
    <w:rsid w:val="00D82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2A87"/>
    <w:rPr>
      <w:color w:val="808080"/>
    </w:rPr>
  </w:style>
  <w:style w:type="paragraph" w:customStyle="1" w:styleId="A09A4053EC484C97BB41FC0664CC8393">
    <w:name w:val="A09A4053EC484C97BB41FC0664CC8393"/>
    <w:rsid w:val="00D82A87"/>
  </w:style>
  <w:style w:type="paragraph" w:customStyle="1" w:styleId="99437B622F3A475B9E9629D2D548EAB0">
    <w:name w:val="99437B622F3A475B9E9629D2D548EAB0"/>
    <w:rsid w:val="00D82A87"/>
  </w:style>
  <w:style w:type="paragraph" w:customStyle="1" w:styleId="DDCCAFB24F8B48C299362A1A3476FE58">
    <w:name w:val="DDCCAFB24F8B48C299362A1A3476FE58"/>
    <w:rsid w:val="00D82A87"/>
  </w:style>
  <w:style w:type="paragraph" w:customStyle="1" w:styleId="1C96008E530143E7BD885247F4DB4140">
    <w:name w:val="1C96008E530143E7BD885247F4DB4140"/>
    <w:rsid w:val="00D82A87"/>
  </w:style>
  <w:style w:type="paragraph" w:customStyle="1" w:styleId="634BADA7DDB548D68573896C373F5729">
    <w:name w:val="634BADA7DDB548D68573896C373F5729"/>
    <w:rsid w:val="00D82A87"/>
  </w:style>
  <w:style w:type="paragraph" w:customStyle="1" w:styleId="BF1C2F764F9F4942BF0CDC07C7FCD539">
    <w:name w:val="BF1C2F764F9F4942BF0CDC07C7FCD539"/>
    <w:rsid w:val="00D82A87"/>
  </w:style>
  <w:style w:type="paragraph" w:customStyle="1" w:styleId="5C1F98AEE0F1494E91C54EE44F4EB18D">
    <w:name w:val="5C1F98AEE0F1494E91C54EE44F4EB18D"/>
    <w:rsid w:val="00D82A87"/>
  </w:style>
  <w:style w:type="paragraph" w:customStyle="1" w:styleId="793F373051F44C81AD224C43ADCF9E21">
    <w:name w:val="793F373051F44C81AD224C43ADCF9E21"/>
    <w:rsid w:val="00D82A87"/>
  </w:style>
  <w:style w:type="paragraph" w:customStyle="1" w:styleId="38A753B9CA1F410DAB9F0BAF8DEC5D1C">
    <w:name w:val="38A753B9CA1F410DAB9F0BAF8DEC5D1C"/>
    <w:rsid w:val="00D82A87"/>
  </w:style>
  <w:style w:type="paragraph" w:customStyle="1" w:styleId="96E6182007584F2EB6D8A74BE99064C2">
    <w:name w:val="96E6182007584F2EB6D8A74BE99064C2"/>
    <w:rsid w:val="00D82A87"/>
  </w:style>
  <w:style w:type="paragraph" w:customStyle="1" w:styleId="E4D2DC286E3844FEA632D5F93D6CEBB3">
    <w:name w:val="E4D2DC286E3844FEA632D5F93D6CEBB3"/>
    <w:rsid w:val="00D82A87"/>
  </w:style>
  <w:style w:type="paragraph" w:customStyle="1" w:styleId="4B299617D24E44DC819C914D61B34D95">
    <w:name w:val="4B299617D24E44DC819C914D61B34D95"/>
    <w:rsid w:val="00D82A87"/>
  </w:style>
  <w:style w:type="paragraph" w:customStyle="1" w:styleId="06176549A04946E885538DC57FBEBA10">
    <w:name w:val="06176549A04946E885538DC57FBEBA10"/>
    <w:rsid w:val="00D82A87"/>
  </w:style>
  <w:style w:type="paragraph" w:customStyle="1" w:styleId="B23FF03EF22942E0B5949F49E3BD3F09">
    <w:name w:val="B23FF03EF22942E0B5949F49E3BD3F09"/>
    <w:rsid w:val="00D82A87"/>
  </w:style>
  <w:style w:type="paragraph" w:customStyle="1" w:styleId="10E258E1B42C4A1D84E26294B49844F2">
    <w:name w:val="10E258E1B42C4A1D84E26294B49844F2"/>
    <w:rsid w:val="00D82A87"/>
  </w:style>
  <w:style w:type="paragraph" w:customStyle="1" w:styleId="969BB4334A234E6291B4BE2FDA5CEDFF">
    <w:name w:val="969BB4334A234E6291B4BE2FDA5CEDFF"/>
    <w:rsid w:val="00D82A87"/>
  </w:style>
  <w:style w:type="paragraph" w:customStyle="1" w:styleId="A3C3EDCEC65641B598B394E499E2624B">
    <w:name w:val="A3C3EDCEC65641B598B394E499E2624B"/>
    <w:rsid w:val="00D82A87"/>
  </w:style>
  <w:style w:type="paragraph" w:customStyle="1" w:styleId="F9A6B4F88FEB4EEAB1AE26AC0394C32E">
    <w:name w:val="F9A6B4F88FEB4EEAB1AE26AC0394C32E"/>
    <w:rsid w:val="00D82A87"/>
  </w:style>
  <w:style w:type="paragraph" w:customStyle="1" w:styleId="AE9AD653C061452BBADB550C7ACCDDCF">
    <w:name w:val="AE9AD653C061452BBADB550C7ACCDDCF"/>
    <w:rsid w:val="00D82A87"/>
  </w:style>
  <w:style w:type="paragraph" w:customStyle="1" w:styleId="60D4C8BE937642FDBE98017A7A0EC7CA">
    <w:name w:val="60D4C8BE937642FDBE98017A7A0EC7CA"/>
    <w:rsid w:val="00D82A87"/>
  </w:style>
  <w:style w:type="paragraph" w:customStyle="1" w:styleId="4B3D7A76BBC741AE95E3E199DE868B19">
    <w:name w:val="4B3D7A76BBC741AE95E3E199DE868B19"/>
    <w:rsid w:val="00D82A87"/>
  </w:style>
  <w:style w:type="paragraph" w:customStyle="1" w:styleId="746ABA0125344B8A8332EFC8B11E6898">
    <w:name w:val="746ABA0125344B8A8332EFC8B11E6898"/>
    <w:rsid w:val="00D82A87"/>
  </w:style>
  <w:style w:type="paragraph" w:customStyle="1" w:styleId="611EB9E08F5E4238978E4FF6E021E87F">
    <w:name w:val="611EB9E08F5E4238978E4FF6E021E87F"/>
    <w:rsid w:val="00D82A87"/>
  </w:style>
  <w:style w:type="paragraph" w:customStyle="1" w:styleId="768F8F1AAE6245C3AA3CC09CD99918D1">
    <w:name w:val="768F8F1AAE6245C3AA3CC09CD99918D1"/>
    <w:rsid w:val="00D82A87"/>
  </w:style>
  <w:style w:type="paragraph" w:customStyle="1" w:styleId="97E78A675EE64C34967209A332290695">
    <w:name w:val="97E78A675EE64C34967209A332290695"/>
    <w:rsid w:val="00D82A87"/>
  </w:style>
  <w:style w:type="paragraph" w:customStyle="1" w:styleId="62B1612DE063427E9507D5B09758218D">
    <w:name w:val="62B1612DE063427E9507D5B09758218D"/>
    <w:rsid w:val="00D82A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286aee-ce83-426e-92dd-94fb95745921">
      <UserInfo>
        <DisplayName>Lucie Jerome</DisplayName>
        <AccountId>5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459AE2DE473843849D1818F83C1961" ma:contentTypeVersion="13" ma:contentTypeDescription="Create a new document." ma:contentTypeScope="" ma:versionID="63e09dbb7b45831fcde9c329520a2f95">
  <xsd:schema xmlns:xsd="http://www.w3.org/2001/XMLSchema" xmlns:xs="http://www.w3.org/2001/XMLSchema" xmlns:p="http://schemas.microsoft.com/office/2006/metadata/properties" xmlns:ns3="18286aee-ce83-426e-92dd-94fb95745921" xmlns:ns4="009888a4-3203-4774-97f9-bcc70eb7c8e9" targetNamespace="http://schemas.microsoft.com/office/2006/metadata/properties" ma:root="true" ma:fieldsID="bb61cbf70321eaee90366f28dc1118fc" ns3:_="" ns4:_="">
    <xsd:import namespace="18286aee-ce83-426e-92dd-94fb95745921"/>
    <xsd:import namespace="009888a4-3203-4774-97f9-bcc70eb7c8e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286aee-ce83-426e-92dd-94fb9574592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888a4-3203-4774-97f9-bcc70eb7c8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AD8F72-A4CE-457F-B9EE-DB30022762E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09888a4-3203-4774-97f9-bcc70eb7c8e9"/>
    <ds:schemaRef ds:uri="18286aee-ce83-426e-92dd-94fb9574592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B756ED7-47F1-443B-897D-7DFB84D5D9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7B3CE2-802E-4885-9F37-954B3829F0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286aee-ce83-426e-92dd-94fb95745921"/>
    <ds:schemaRef ds:uri="009888a4-3203-4774-97f9-bcc70eb7c8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ie Venske</dc:creator>
  <cp:keywords/>
  <dc:description/>
  <cp:lastModifiedBy>Stacey Armishaw</cp:lastModifiedBy>
  <cp:revision>14</cp:revision>
  <cp:lastPrinted>2019-10-29T20:17:00Z</cp:lastPrinted>
  <dcterms:created xsi:type="dcterms:W3CDTF">2020-02-11T21:43:00Z</dcterms:created>
  <dcterms:modified xsi:type="dcterms:W3CDTF">2020-02-11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459AE2DE473843849D1818F83C1961</vt:lpwstr>
  </property>
</Properties>
</file>